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Режим однократного гаммирования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 однократного гаммирования на примере кодирования различных исходных текстов одним ключом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работе два текста кодируются одним ключом. Требуется почитать оба текста не зная ключа. Используя код с лабораторной работе №7, генерирую ключ и шифрирую два разных текста одним и тем же ключом. Расшифровываю оба текста с одного ключа, потом предполагаю что ключ неизвестен но известен один текст и расшифровываю второй, зная первый текст и шифротексты.</w:t>
      </w:r>
    </w:p>
    <w:bookmarkStart w:id="24" w:name="fig:001"/>
    <w:p>
      <w:pPr>
        <w:pStyle w:val="CaptionedFigure"/>
      </w:pPr>
      <w:r>
        <w:drawing>
          <wp:inline>
            <wp:extent cx="3733800" cy="3692364"/>
            <wp:effectExtent b="0" l="0" r="0" t="0"/>
            <wp:docPr descr="Рис. 1: Расшифрированные текст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фрированные тексты</w:t>
      </w:r>
    </w:p>
    <w:bookmarkEnd w:id="24"/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pt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 ke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s(cipher, fragme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ipher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)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ragment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blan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ke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bland1)</w:t>
      </w:r>
      <w:r>
        <w:br/>
      </w:r>
      <w:r>
        <w:rPr>
          <w:rStyle w:val="NormalTok"/>
        </w:rPr>
        <w:t xml:space="preserve">ciphe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(bland1, key1)</w:t>
      </w:r>
      <w:r>
        <w:br/>
      </w:r>
      <w:r>
        <w:rPr>
          <w:rStyle w:val="NormalTok"/>
        </w:rPr>
        <w:t xml:space="preserve">decrypt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(ciphered1, key1)</w:t>
      </w:r>
      <w:r>
        <w:br/>
      </w:r>
      <w:r>
        <w:br/>
      </w:r>
      <w:r>
        <w:rPr>
          <w:rStyle w:val="NormalTok"/>
        </w:rPr>
        <w:t xml:space="preserve">blan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ciphe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(bland2, key1)</w:t>
      </w:r>
      <w:r>
        <w:br/>
      </w:r>
      <w:r>
        <w:rPr>
          <w:rStyle w:val="NormalTok"/>
        </w:rPr>
        <w:t xml:space="preserve">decrypt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(ciphered2, key1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lan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key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ciphere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ed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lan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key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ciphere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ed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kn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(ciphered1, ciphered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 with unknown ke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rypt(bland1, unknown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 with unknown ke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rypt(bland2, unknown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б я освоила на практике применение режим однократного гаммирования на примере кодирования различных исходных текстов одним ключом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dc:language>ru-RU</dc:language>
  <cp:keywords/>
  <dcterms:created xsi:type="dcterms:W3CDTF">2025-05-30T17:06:52Z</dcterms:created>
  <dcterms:modified xsi:type="dcterms:W3CDTF">2025-05-30T17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жим однократного гаммирова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